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FD446D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5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FB7737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FB7737">
        <w:t xml:space="preserve">Radoslavovi </w:t>
      </w:r>
      <w:proofErr w:type="spellStart"/>
      <w:r w:rsidR="00FB7737">
        <w:t>Kasanderovi</w:t>
      </w:r>
      <w:proofErr w:type="spellEnd"/>
      <w:r w:rsidR="00FB7737">
        <w:t>, členovi dozornej rady Všeobecnej zdravotnej poisťovne</w:t>
      </w:r>
      <w:r w:rsidR="00544695">
        <w:t xml:space="preserve">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AC702C">
        <w:t xml:space="preserve">Radoslavovi </w:t>
      </w:r>
      <w:proofErr w:type="spellStart"/>
      <w:r w:rsidR="00AC702C">
        <w:t>Kasanderovi</w:t>
      </w:r>
      <w:proofErr w:type="spellEnd"/>
      <w:r w:rsidR="00AC702C">
        <w:t xml:space="preserve">, členovi dozornej rady Všeobecnej zdravotnej poisťovne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AF1570">
        <w:t>40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C702C"/>
    <w:rsid w:val="00AD15D5"/>
    <w:rsid w:val="00AD1C50"/>
    <w:rsid w:val="00AD4BF9"/>
    <w:rsid w:val="00AD5ADA"/>
    <w:rsid w:val="00AE0CF2"/>
    <w:rsid w:val="00AE3976"/>
    <w:rsid w:val="00AF157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B7737"/>
    <w:rsid w:val="00FC7792"/>
    <w:rsid w:val="00FD1F3F"/>
    <w:rsid w:val="00FD446D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F42EA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0FBD2-134D-4577-84F2-9FD57852A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08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08:57:00Z</dcterms:modified>
</cp:coreProperties>
</file>